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6E2276" w14:textId="77777777" w:rsidR="00400FA5" w:rsidRPr="00B250FE" w:rsidRDefault="00400FA5" w:rsidP="00C50C3C">
      <w:pPr>
        <w:pStyle w:val="Subtitle"/>
        <w:spacing w:line="360" w:lineRule="auto"/>
        <w:jc w:val="center"/>
        <w:rPr>
          <w:rFonts w:ascii="Times New Roman" w:hAnsi="Times New Roman" w:cs="Times New Roman"/>
          <w:bCs w:val="0"/>
          <w:iCs/>
          <w:sz w:val="24"/>
        </w:rPr>
      </w:pPr>
    </w:p>
    <w:p w14:paraId="132CE33C" w14:textId="77777777" w:rsidR="00635B23" w:rsidRPr="0075174C" w:rsidRDefault="00237C75" w:rsidP="00C50C3C">
      <w:pPr>
        <w:pStyle w:val="Subtitle"/>
        <w:spacing w:line="360" w:lineRule="auto"/>
        <w:jc w:val="center"/>
        <w:rPr>
          <w:rFonts w:ascii="Times New Roman" w:hAnsi="Times New Roman" w:cs="Times New Roman"/>
          <w:bCs w:val="0"/>
          <w:iCs/>
          <w:szCs w:val="28"/>
        </w:rPr>
      </w:pPr>
      <w:r>
        <w:rPr>
          <w:rFonts w:ascii="Times New Roman" w:hAnsi="Times New Roman" w:cs="Times New Roman"/>
          <w:bCs w:val="0"/>
          <w:iCs/>
          <w:szCs w:val="28"/>
        </w:rPr>
        <w:t xml:space="preserve">SADRŽAJ I </w:t>
      </w:r>
      <w:r w:rsidR="007260F8">
        <w:rPr>
          <w:rFonts w:ascii="Times New Roman" w:hAnsi="Times New Roman" w:cs="Times New Roman"/>
          <w:bCs w:val="0"/>
          <w:iCs/>
          <w:szCs w:val="28"/>
        </w:rPr>
        <w:t>OBUJAM PROJEKTNE DOKUMENTACIJE</w:t>
      </w:r>
    </w:p>
    <w:p w14:paraId="3C162A85" w14:textId="77777777" w:rsidR="009A4D05" w:rsidRDefault="009A4D05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2"/>
          <w:szCs w:val="22"/>
        </w:rPr>
      </w:pPr>
    </w:p>
    <w:p w14:paraId="396A1339" w14:textId="11CBE31B" w:rsidR="007260F8" w:rsidRDefault="00456AAF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  <w:r w:rsidRPr="00F21F00">
        <w:rPr>
          <w:rFonts w:ascii="Times New Roman" w:hAnsi="Times New Roman" w:cs="Times New Roman"/>
          <w:bCs w:val="0"/>
          <w:iCs/>
          <w:sz w:val="24"/>
        </w:rPr>
        <w:t>SAŽETAK</w:t>
      </w:r>
      <w:r w:rsidR="00C50C3C">
        <w:rPr>
          <w:rFonts w:ascii="Times New Roman" w:hAnsi="Times New Roman" w:cs="Times New Roman"/>
          <w:bCs w:val="0"/>
          <w:iCs/>
          <w:sz w:val="24"/>
        </w:rPr>
        <w:t xml:space="preserve"> </w:t>
      </w:r>
    </w:p>
    <w:p w14:paraId="3570428E" w14:textId="55D4487E" w:rsidR="007260F8" w:rsidRDefault="007260F8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  <w:r w:rsidRPr="007260F8">
        <w:rPr>
          <w:rFonts w:ascii="Times New Roman" w:hAnsi="Times New Roman" w:cs="Times New Roman"/>
          <w:bCs w:val="0"/>
          <w:iCs/>
          <w:sz w:val="24"/>
        </w:rPr>
        <w:t>UVOD</w:t>
      </w:r>
      <w:r w:rsidR="00C50C3C">
        <w:rPr>
          <w:rFonts w:ascii="Times New Roman" w:hAnsi="Times New Roman" w:cs="Times New Roman"/>
          <w:bCs w:val="0"/>
          <w:iCs/>
          <w:sz w:val="24"/>
        </w:rPr>
        <w:t xml:space="preserve"> </w:t>
      </w:r>
    </w:p>
    <w:p w14:paraId="2EB61B0D" w14:textId="77777777" w:rsidR="009916D3" w:rsidRDefault="009916D3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</w:p>
    <w:p w14:paraId="1B3896EB" w14:textId="4660FCB7" w:rsidR="001115C3" w:rsidRDefault="001115C3" w:rsidP="001115C3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 w:rsidRPr="007260F8">
        <w:rPr>
          <w:rFonts w:ascii="Times New Roman" w:hAnsi="Times New Roman" w:cs="Times New Roman"/>
          <w:bCs w:val="0"/>
          <w:iCs/>
          <w:sz w:val="24"/>
        </w:rPr>
        <w:t>SUSTAV</w:t>
      </w:r>
      <w:r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</w:p>
    <w:p w14:paraId="65027D00" w14:textId="2585CC73" w:rsidR="001115C3" w:rsidRPr="007260F8" w:rsidRDefault="001115C3" w:rsidP="001115C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Opis</w:t>
      </w:r>
      <w:r w:rsidR="00602820">
        <w:rPr>
          <w:rFonts w:ascii="Times New Roman" w:hAnsi="Times New Roman" w:cs="Times New Roman"/>
          <w:bCs w:val="0"/>
          <w:iCs/>
          <w:sz w:val="24"/>
        </w:rPr>
        <w:t xml:space="preserve"> sustava</w:t>
      </w:r>
      <w:r w:rsidRPr="007260F8">
        <w:rPr>
          <w:rFonts w:ascii="Times New Roman" w:hAnsi="Times New Roman" w:cs="Times New Roman"/>
          <w:bCs w:val="0"/>
          <w:iCs/>
          <w:sz w:val="24"/>
        </w:rPr>
        <w:t xml:space="preserve">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5F71BA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Svrha, 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primjenjivost, </w:t>
      </w:r>
      <w:r w:rsidR="005F71BA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mogućnosti, 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dobrobiti, ograničenja,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korisnici, kritični procesi</w:t>
      </w:r>
      <w:r w:rsidR="00A61E3A">
        <w:rPr>
          <w:rFonts w:ascii="Times New Roman" w:hAnsi="Times New Roman" w:cs="Times New Roman"/>
          <w:b w:val="0"/>
          <w:bCs w:val="0"/>
          <w:i/>
          <w:iCs/>
          <w:sz w:val="24"/>
        </w:rPr>
        <w:t>, o</w:t>
      </w:r>
      <w:r w:rsidR="00A61E3A" w:rsidRPr="00A61E3A">
        <w:rPr>
          <w:rFonts w:ascii="Times New Roman" w:hAnsi="Times New Roman" w:cs="Times New Roman"/>
          <w:b w:val="0"/>
          <w:bCs w:val="0"/>
          <w:i/>
          <w:iCs/>
          <w:sz w:val="24"/>
        </w:rPr>
        <w:t>bjasniti pojmove i koncepte upravljanja informacijskim sustavima.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…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2B825BB7" w14:textId="2A85F81A" w:rsidR="001115C3" w:rsidRDefault="001115C3" w:rsidP="001115C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Elementi</w:t>
      </w:r>
      <w:r w:rsidR="00602820">
        <w:rPr>
          <w:rFonts w:ascii="Times New Roman" w:hAnsi="Times New Roman" w:cs="Times New Roman"/>
          <w:bCs w:val="0"/>
          <w:iCs/>
          <w:sz w:val="24"/>
        </w:rPr>
        <w:t xml:space="preserve"> sustava</w:t>
      </w:r>
      <w:r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(Skica </w:t>
      </w:r>
      <w:r w:rsidR="00A61E3A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tj. grafički prikaz 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sustava s prikazom elemenata i poveznica</w:t>
      </w:r>
      <w:r w:rsidR="005F71BA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te detaljan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opis elemenata sustava, strukture, izgleda, funkcionalnosti,</w:t>
      </w:r>
      <w:r w:rsidR="002C59A7" w:rsidRPr="002C59A7">
        <w:t xml:space="preserve"> </w:t>
      </w:r>
      <w:r w:rsidR="002C59A7">
        <w:rPr>
          <w:rFonts w:ascii="Times New Roman" w:hAnsi="Times New Roman" w:cs="Times New Roman"/>
          <w:b w:val="0"/>
          <w:bCs w:val="0"/>
          <w:i/>
          <w:iCs/>
          <w:sz w:val="24"/>
        </w:rPr>
        <w:t>op</w:t>
      </w:r>
      <w:r w:rsidR="002C59A7" w:rsidRPr="002C59A7">
        <w:rPr>
          <w:rFonts w:ascii="Times New Roman" w:hAnsi="Times New Roman" w:cs="Times New Roman"/>
          <w:b w:val="0"/>
          <w:bCs w:val="0"/>
          <w:i/>
          <w:iCs/>
          <w:sz w:val="24"/>
        </w:rPr>
        <w:t>isati glavne poslovne procese koje sustav treba podržati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…)</w:t>
      </w:r>
    </w:p>
    <w:p w14:paraId="430558D7" w14:textId="77777777" w:rsidR="009916D3" w:rsidRDefault="009916D3" w:rsidP="009916D3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p w14:paraId="3F2E1662" w14:textId="708BC719" w:rsidR="007B6FF3" w:rsidRDefault="00FE5041" w:rsidP="007B6FF3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 w:rsidRPr="00FE5041">
        <w:rPr>
          <w:rFonts w:ascii="Times New Roman" w:hAnsi="Times New Roman" w:cs="Times New Roman"/>
          <w:bCs w:val="0"/>
          <w:iCs/>
          <w:sz w:val="24"/>
        </w:rPr>
        <w:t xml:space="preserve">PRIMJENJIVOST I DOBRA PRAKSA </w:t>
      </w:r>
      <w:r>
        <w:rPr>
          <w:rFonts w:ascii="Times New Roman" w:hAnsi="Times New Roman" w:cs="Times New Roman"/>
          <w:bCs w:val="0"/>
          <w:iCs/>
          <w:sz w:val="24"/>
        </w:rPr>
        <w:t>UPRAVLJANJA INFORMACI</w:t>
      </w:r>
      <w:r w:rsidR="00A61E3A">
        <w:rPr>
          <w:rFonts w:ascii="Times New Roman" w:hAnsi="Times New Roman" w:cs="Times New Roman"/>
          <w:bCs w:val="0"/>
          <w:iCs/>
          <w:sz w:val="24"/>
        </w:rPr>
        <w:t>J</w:t>
      </w:r>
      <w:r>
        <w:rPr>
          <w:rFonts w:ascii="Times New Roman" w:hAnsi="Times New Roman" w:cs="Times New Roman"/>
          <w:bCs w:val="0"/>
          <w:iCs/>
          <w:sz w:val="24"/>
        </w:rPr>
        <w:t xml:space="preserve">SKIM SUSTAVOM </w:t>
      </w:r>
    </w:p>
    <w:p w14:paraId="661D851E" w14:textId="4D743F50" w:rsidR="007B6FF3" w:rsidRPr="007260F8" w:rsidRDefault="007B6FF3" w:rsidP="007B6FF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Opis </w:t>
      </w:r>
      <w:r w:rsidR="00FE5041">
        <w:rPr>
          <w:rFonts w:ascii="Times New Roman" w:hAnsi="Times New Roman" w:cs="Times New Roman"/>
          <w:bCs w:val="0"/>
          <w:iCs/>
          <w:sz w:val="24"/>
        </w:rPr>
        <w:t>elemenata ključnih za upravljanje sustavom</w:t>
      </w:r>
      <w:r w:rsidRPr="007260F8">
        <w:rPr>
          <w:rFonts w:ascii="Times New Roman" w:hAnsi="Times New Roman" w:cs="Times New Roman"/>
          <w:bCs w:val="0"/>
          <w:iCs/>
          <w:sz w:val="24"/>
        </w:rPr>
        <w:t xml:space="preserve">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>governance, principi, prakse, poboljšanje, procesi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,…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1588AFBC" w14:textId="0F0A1E6A" w:rsidR="007B6FF3" w:rsidRDefault="00A61E3A" w:rsidP="007B6FF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Procesi</w:t>
      </w:r>
      <w:r w:rsidR="007B6FF3">
        <w:rPr>
          <w:rFonts w:ascii="Times New Roman" w:hAnsi="Times New Roman" w:cs="Times New Roman"/>
          <w:bCs w:val="0"/>
          <w:iCs/>
          <w:sz w:val="24"/>
        </w:rPr>
        <w:t xml:space="preserve"> </w:t>
      </w:r>
      <w:r w:rsidR="007B6FF3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>tri d</w:t>
      </w:r>
      <w:r w:rsidR="007B6FF3">
        <w:rPr>
          <w:rFonts w:ascii="Times New Roman" w:hAnsi="Times New Roman" w:cs="Times New Roman"/>
          <w:b w:val="0"/>
          <w:bCs w:val="0"/>
          <w:i/>
          <w:iCs/>
          <w:sz w:val="24"/>
        </w:rPr>
        <w:t>etaljn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>e</w:t>
      </w:r>
      <w:r w:rsidR="007B6FF3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skic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>e</w:t>
      </w:r>
      <w:r w:rsidR="007B6FF3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procesa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potrebnih za upravljanje IT sustavima</w:t>
      </w:r>
      <w:r w:rsidR="007B6FF3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i opis svih elemenata procesa</w:t>
      </w:r>
      <w:r w:rsidR="00493C82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– ulaza, izlaza, aktivnosti, uloga,…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potrebnih za isporuku usluga baziranih na upravljanom, stabilnom i efikasnom informacijskom sustavu</w:t>
      </w:r>
      <w:r w:rsidR="00493C82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37CA7EFD" w14:textId="77777777" w:rsidR="009916D3" w:rsidRDefault="009916D3" w:rsidP="009916D3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p w14:paraId="6E767285" w14:textId="553215A9" w:rsidR="001267D1" w:rsidRDefault="005D5CA3" w:rsidP="001267D1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PRIMJENA</w:t>
      </w:r>
      <w:r w:rsidR="00FE5041">
        <w:rPr>
          <w:rFonts w:ascii="Times New Roman" w:hAnsi="Times New Roman" w:cs="Times New Roman"/>
          <w:bCs w:val="0"/>
          <w:iCs/>
          <w:sz w:val="24"/>
        </w:rPr>
        <w:t xml:space="preserve"> STANDARDA</w:t>
      </w:r>
      <w:r w:rsidR="001267D1"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</w:p>
    <w:p w14:paraId="51144483" w14:textId="4D8734B7" w:rsidR="001267D1" w:rsidRPr="007260F8" w:rsidRDefault="001267D1" w:rsidP="001267D1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 xml:space="preserve">Opis </w:t>
      </w:r>
      <w:r w:rsidR="00FE5041">
        <w:rPr>
          <w:rFonts w:ascii="Times New Roman" w:hAnsi="Times New Roman" w:cs="Times New Roman"/>
          <w:bCs w:val="0"/>
          <w:iCs/>
          <w:sz w:val="24"/>
        </w:rPr>
        <w:t>primjenjivosti standarda tipičnih za upravljanje informacijskim sustavima</w:t>
      </w:r>
      <w:r w:rsidRPr="007260F8">
        <w:rPr>
          <w:rFonts w:ascii="Times New Roman" w:hAnsi="Times New Roman" w:cs="Times New Roman"/>
          <w:bCs w:val="0"/>
          <w:iCs/>
          <w:sz w:val="24"/>
        </w:rPr>
        <w:t xml:space="preserve"> </w:t>
      </w:r>
      <w:r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A61E3A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npr. </w:t>
      </w:r>
      <w:r w:rsidR="00FE5041">
        <w:rPr>
          <w:rFonts w:ascii="Times New Roman" w:hAnsi="Times New Roman" w:cs="Times New Roman"/>
          <w:b w:val="0"/>
          <w:bCs w:val="0"/>
          <w:i/>
          <w:iCs/>
          <w:sz w:val="24"/>
        </w:rPr>
        <w:t>ISO 20000, ISO 27001)</w:t>
      </w:r>
    </w:p>
    <w:p w14:paraId="11953A85" w14:textId="6E8C6FDA" w:rsidR="001267D1" w:rsidRDefault="00FE5041" w:rsidP="001267D1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Opis implementacije standarda</w:t>
      </w:r>
      <w:r w:rsidR="001267D1"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  <w:r w:rsidR="001267D1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6B6002">
        <w:rPr>
          <w:rFonts w:ascii="Times New Roman" w:hAnsi="Times New Roman" w:cs="Times New Roman"/>
          <w:b w:val="0"/>
          <w:bCs w:val="0"/>
          <w:i/>
          <w:iCs/>
          <w:sz w:val="24"/>
        </w:rPr>
        <w:t>Faze/koraci u implementaciji standarda</w:t>
      </w:r>
      <w:r w:rsidR="001267D1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24F2CD7F" w14:textId="77777777" w:rsidR="009916D3" w:rsidRDefault="009916D3" w:rsidP="009916D3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p w14:paraId="11C23810" w14:textId="18328DD0" w:rsidR="00F51F5C" w:rsidRDefault="00FE5041" w:rsidP="00F51F5C">
      <w:pPr>
        <w:pStyle w:val="Subtitle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IMPLEMENTACIJA</w:t>
      </w:r>
      <w:r w:rsidR="00F51F5C">
        <w:rPr>
          <w:rFonts w:ascii="Times New Roman" w:hAnsi="Times New Roman" w:cs="Times New Roman"/>
          <w:b w:val="0"/>
          <w:bCs w:val="0"/>
          <w:iCs/>
          <w:sz w:val="24"/>
        </w:rPr>
        <w:t xml:space="preserve"> </w:t>
      </w:r>
    </w:p>
    <w:p w14:paraId="62ED76C2" w14:textId="36AD1677" w:rsidR="009916D3" w:rsidRPr="007260F8" w:rsidRDefault="00FE5041" w:rsidP="009916D3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Definicija faza u životnom ciklusu sustava</w:t>
      </w:r>
      <w:r w:rsidR="009916D3" w:rsidRPr="007260F8">
        <w:rPr>
          <w:rFonts w:ascii="Times New Roman" w:hAnsi="Times New Roman" w:cs="Times New Roman"/>
          <w:bCs w:val="0"/>
          <w:iCs/>
          <w:sz w:val="24"/>
        </w:rPr>
        <w:t xml:space="preserve"> </w:t>
      </w:r>
      <w:r w:rsidR="009916D3"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 w:rsidR="009916D3">
        <w:rPr>
          <w:rFonts w:ascii="Times New Roman" w:hAnsi="Times New Roman" w:cs="Times New Roman"/>
          <w:b w:val="0"/>
          <w:bCs w:val="0"/>
          <w:i/>
          <w:iCs/>
          <w:sz w:val="24"/>
        </w:rPr>
        <w:t>Skic</w:t>
      </w:r>
      <w:r w:rsidR="00B17FAE">
        <w:rPr>
          <w:rFonts w:ascii="Times New Roman" w:hAnsi="Times New Roman" w:cs="Times New Roman"/>
          <w:b w:val="0"/>
          <w:bCs w:val="0"/>
          <w:i/>
          <w:iCs/>
          <w:sz w:val="24"/>
        </w:rPr>
        <w:t>e</w:t>
      </w:r>
      <w:r w:rsidR="009916D3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i opis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i</w:t>
      </w:r>
      <w:r w:rsidR="009916D3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4AF1CC1D" w14:textId="54BAFD3B" w:rsidR="00F51F5C" w:rsidRPr="007260F8" w:rsidRDefault="00FE5041" w:rsidP="00F51F5C">
      <w:pPr>
        <w:pStyle w:val="Subtitle"/>
        <w:numPr>
          <w:ilvl w:val="1"/>
          <w:numId w:val="28"/>
        </w:numPr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  <w:r>
        <w:rPr>
          <w:rFonts w:ascii="Times New Roman" w:hAnsi="Times New Roman" w:cs="Times New Roman"/>
          <w:bCs w:val="0"/>
          <w:iCs/>
          <w:sz w:val="24"/>
        </w:rPr>
        <w:t>Implementacija i upravljanje informacijskim sustavom</w:t>
      </w:r>
      <w:r w:rsidR="00F51F5C" w:rsidRPr="007260F8">
        <w:rPr>
          <w:rFonts w:ascii="Times New Roman" w:hAnsi="Times New Roman" w:cs="Times New Roman"/>
          <w:bCs w:val="0"/>
          <w:iCs/>
          <w:sz w:val="24"/>
        </w:rPr>
        <w:t xml:space="preserve"> </w:t>
      </w:r>
      <w:r w:rsidR="00F51F5C"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(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primjena projektne metodologije na implementaciju sustav</w:t>
      </w:r>
      <w:r w:rsidR="00473772">
        <w:rPr>
          <w:rFonts w:ascii="Times New Roman" w:hAnsi="Times New Roman" w:cs="Times New Roman"/>
          <w:b w:val="0"/>
          <w:bCs w:val="0"/>
          <w:i/>
          <w:iCs/>
          <w:sz w:val="24"/>
        </w:rPr>
        <w:t>a</w:t>
      </w:r>
      <w:r w:rsidR="00776487"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obzirom na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 xml:space="preserve"> faze </w:t>
      </w:r>
      <w:r w:rsidR="00776487">
        <w:rPr>
          <w:rFonts w:ascii="Times New Roman" w:hAnsi="Times New Roman" w:cs="Times New Roman"/>
          <w:b w:val="0"/>
          <w:bCs w:val="0"/>
          <w:i/>
          <w:iCs/>
          <w:sz w:val="24"/>
        </w:rPr>
        <w:t>u životnom ciklus</w:t>
      </w:r>
      <w:r w:rsidR="00473772">
        <w:rPr>
          <w:rFonts w:ascii="Times New Roman" w:hAnsi="Times New Roman" w:cs="Times New Roman"/>
          <w:b w:val="0"/>
          <w:bCs w:val="0"/>
          <w:i/>
          <w:iCs/>
          <w:sz w:val="24"/>
        </w:rPr>
        <w:t>u</w:t>
      </w:r>
      <w:r>
        <w:rPr>
          <w:rFonts w:ascii="Times New Roman" w:hAnsi="Times New Roman" w:cs="Times New Roman"/>
          <w:b w:val="0"/>
          <w:bCs w:val="0"/>
          <w:i/>
          <w:iCs/>
          <w:sz w:val="24"/>
        </w:rPr>
        <w:t>, elemente po fazama…</w:t>
      </w:r>
      <w:r w:rsidR="00F51F5C" w:rsidRPr="007260F8">
        <w:rPr>
          <w:rFonts w:ascii="Times New Roman" w:hAnsi="Times New Roman" w:cs="Times New Roman"/>
          <w:b w:val="0"/>
          <w:bCs w:val="0"/>
          <w:i/>
          <w:iCs/>
          <w:sz w:val="24"/>
        </w:rPr>
        <w:t>)</w:t>
      </w:r>
    </w:p>
    <w:p w14:paraId="50C28135" w14:textId="77777777" w:rsidR="00005B64" w:rsidRDefault="00005B64" w:rsidP="00005B64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</w:p>
    <w:p w14:paraId="50E3AF2C" w14:textId="667733FC" w:rsidR="007260F8" w:rsidRDefault="007260F8" w:rsidP="00581F44">
      <w:pPr>
        <w:pStyle w:val="Subtitle"/>
        <w:spacing w:line="360" w:lineRule="auto"/>
        <w:jc w:val="both"/>
        <w:rPr>
          <w:rFonts w:ascii="Times New Roman" w:hAnsi="Times New Roman" w:cs="Times New Roman"/>
          <w:b w:val="0"/>
          <w:bCs w:val="0"/>
          <w:iCs/>
          <w:sz w:val="24"/>
        </w:rPr>
      </w:pPr>
      <w:r w:rsidRPr="007260F8">
        <w:rPr>
          <w:rFonts w:ascii="Times New Roman" w:hAnsi="Times New Roman" w:cs="Times New Roman"/>
          <w:bCs w:val="0"/>
          <w:iCs/>
          <w:sz w:val="24"/>
        </w:rPr>
        <w:t>ZAKLJUČAK</w:t>
      </w:r>
      <w:r w:rsidR="00581F44">
        <w:rPr>
          <w:rFonts w:ascii="Times New Roman" w:hAnsi="Times New Roman" w:cs="Times New Roman"/>
          <w:bCs w:val="0"/>
          <w:iCs/>
          <w:sz w:val="24"/>
        </w:rPr>
        <w:t xml:space="preserve"> </w:t>
      </w:r>
    </w:p>
    <w:p w14:paraId="0291E674" w14:textId="77777777" w:rsidR="007260F8" w:rsidRPr="00002A9A" w:rsidRDefault="007260F8" w:rsidP="00C50C3C">
      <w:pPr>
        <w:pStyle w:val="Subtitle"/>
        <w:spacing w:line="360" w:lineRule="auto"/>
        <w:jc w:val="both"/>
        <w:rPr>
          <w:rFonts w:ascii="Times New Roman" w:hAnsi="Times New Roman" w:cs="Times New Roman"/>
          <w:bCs w:val="0"/>
          <w:iCs/>
          <w:sz w:val="24"/>
        </w:rPr>
      </w:pPr>
    </w:p>
    <w:sectPr w:rsidR="007260F8" w:rsidRPr="00002A9A" w:rsidSect="009A4D05">
      <w:headerReference w:type="default" r:id="rId7"/>
      <w:endnotePr>
        <w:numFmt w:val="decimal"/>
      </w:endnotePr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AC50F8" w14:textId="77777777" w:rsidR="00C44D9B" w:rsidRDefault="00C44D9B">
      <w:r>
        <w:separator/>
      </w:r>
    </w:p>
  </w:endnote>
  <w:endnote w:type="continuationSeparator" w:id="0">
    <w:p w14:paraId="5F7476B4" w14:textId="77777777" w:rsidR="00C44D9B" w:rsidRDefault="00C44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42AA49" w14:textId="77777777" w:rsidR="00C44D9B" w:rsidRDefault="00C44D9B">
      <w:r>
        <w:separator/>
      </w:r>
    </w:p>
  </w:footnote>
  <w:footnote w:type="continuationSeparator" w:id="0">
    <w:p w14:paraId="7E4F9132" w14:textId="77777777" w:rsidR="00C44D9B" w:rsidRDefault="00C44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D4E37" w14:textId="77777777" w:rsidR="00002A9A" w:rsidRPr="00E4229E" w:rsidRDefault="00002A9A" w:rsidP="00CE03D1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D7008"/>
    <w:multiLevelType w:val="hybridMultilevel"/>
    <w:tmpl w:val="5B58C716"/>
    <w:lvl w:ilvl="0" w:tplc="79A8B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31C6B4C"/>
    <w:multiLevelType w:val="hybridMultilevel"/>
    <w:tmpl w:val="A2843756"/>
    <w:lvl w:ilvl="0" w:tplc="A2BC7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2562105"/>
    <w:multiLevelType w:val="hybridMultilevel"/>
    <w:tmpl w:val="DF40561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763870"/>
    <w:multiLevelType w:val="multilevel"/>
    <w:tmpl w:val="32183E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272DAD"/>
    <w:multiLevelType w:val="hybridMultilevel"/>
    <w:tmpl w:val="751E73AA"/>
    <w:lvl w:ilvl="0" w:tplc="31A4B1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6805DDD"/>
    <w:multiLevelType w:val="hybridMultilevel"/>
    <w:tmpl w:val="1CA8DA8C"/>
    <w:lvl w:ilvl="0" w:tplc="041A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C64F9B"/>
    <w:multiLevelType w:val="multilevel"/>
    <w:tmpl w:val="7EAE4A9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6595250"/>
    <w:multiLevelType w:val="hybridMultilevel"/>
    <w:tmpl w:val="76D2D14E"/>
    <w:lvl w:ilvl="0" w:tplc="B26087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A041DB1"/>
    <w:multiLevelType w:val="hybridMultilevel"/>
    <w:tmpl w:val="075A89BE"/>
    <w:lvl w:ilvl="0" w:tplc="A2BC7F32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AC622C2"/>
    <w:multiLevelType w:val="hybridMultilevel"/>
    <w:tmpl w:val="DC74E61A"/>
    <w:lvl w:ilvl="0" w:tplc="E13C7A80">
      <w:start w:val="1"/>
      <w:numFmt w:val="lowerLetter"/>
      <w:lvlText w:val="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35E4DC88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6CB3ADA"/>
    <w:multiLevelType w:val="hybridMultilevel"/>
    <w:tmpl w:val="896EEA8A"/>
    <w:lvl w:ilvl="0" w:tplc="716819A0">
      <w:start w:val="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FB013E"/>
    <w:multiLevelType w:val="hybridMultilevel"/>
    <w:tmpl w:val="33E8D16A"/>
    <w:lvl w:ilvl="0" w:tplc="A2BC7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D6216A0"/>
    <w:multiLevelType w:val="hybridMultilevel"/>
    <w:tmpl w:val="7C30E45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28818D0"/>
    <w:multiLevelType w:val="hybridMultilevel"/>
    <w:tmpl w:val="16122D9C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41685F"/>
    <w:multiLevelType w:val="hybridMultilevel"/>
    <w:tmpl w:val="FB1AA93A"/>
    <w:lvl w:ilvl="0" w:tplc="89E82D0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C85562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98069FD"/>
    <w:multiLevelType w:val="hybridMultilevel"/>
    <w:tmpl w:val="A5ECDB4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65486C"/>
    <w:multiLevelType w:val="multilevel"/>
    <w:tmpl w:val="2EDE64A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D17347B"/>
    <w:multiLevelType w:val="hybridMultilevel"/>
    <w:tmpl w:val="466E7AAA"/>
    <w:lvl w:ilvl="0" w:tplc="A2BC7F32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9BD6C4D"/>
    <w:multiLevelType w:val="hybridMultilevel"/>
    <w:tmpl w:val="3C6C8648"/>
    <w:lvl w:ilvl="0" w:tplc="F0FED57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45AE120">
      <w:numFmt w:val="none"/>
      <w:lvlText w:val=""/>
      <w:lvlJc w:val="left"/>
      <w:pPr>
        <w:tabs>
          <w:tab w:val="num" w:pos="360"/>
        </w:tabs>
      </w:pPr>
    </w:lvl>
    <w:lvl w:ilvl="2" w:tplc="4992DAE8">
      <w:numFmt w:val="none"/>
      <w:lvlText w:val=""/>
      <w:lvlJc w:val="left"/>
      <w:pPr>
        <w:tabs>
          <w:tab w:val="num" w:pos="360"/>
        </w:tabs>
      </w:pPr>
    </w:lvl>
    <w:lvl w:ilvl="3" w:tplc="7DE2C0F2">
      <w:numFmt w:val="none"/>
      <w:lvlText w:val=""/>
      <w:lvlJc w:val="left"/>
      <w:pPr>
        <w:tabs>
          <w:tab w:val="num" w:pos="360"/>
        </w:tabs>
      </w:pPr>
    </w:lvl>
    <w:lvl w:ilvl="4" w:tplc="7D943EFC">
      <w:numFmt w:val="none"/>
      <w:lvlText w:val=""/>
      <w:lvlJc w:val="left"/>
      <w:pPr>
        <w:tabs>
          <w:tab w:val="num" w:pos="360"/>
        </w:tabs>
      </w:pPr>
    </w:lvl>
    <w:lvl w:ilvl="5" w:tplc="BA328DC6">
      <w:numFmt w:val="none"/>
      <w:lvlText w:val=""/>
      <w:lvlJc w:val="left"/>
      <w:pPr>
        <w:tabs>
          <w:tab w:val="num" w:pos="360"/>
        </w:tabs>
      </w:pPr>
    </w:lvl>
    <w:lvl w:ilvl="6" w:tplc="7C7AF4B6">
      <w:numFmt w:val="none"/>
      <w:lvlText w:val=""/>
      <w:lvlJc w:val="left"/>
      <w:pPr>
        <w:tabs>
          <w:tab w:val="num" w:pos="360"/>
        </w:tabs>
      </w:pPr>
    </w:lvl>
    <w:lvl w:ilvl="7" w:tplc="93D82942">
      <w:numFmt w:val="none"/>
      <w:lvlText w:val=""/>
      <w:lvlJc w:val="left"/>
      <w:pPr>
        <w:tabs>
          <w:tab w:val="num" w:pos="360"/>
        </w:tabs>
      </w:pPr>
    </w:lvl>
    <w:lvl w:ilvl="8" w:tplc="10AE20B2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5C846B28"/>
    <w:multiLevelType w:val="hybridMultilevel"/>
    <w:tmpl w:val="4E2EAA42"/>
    <w:lvl w:ilvl="0" w:tplc="570A918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6529121C"/>
    <w:multiLevelType w:val="hybridMultilevel"/>
    <w:tmpl w:val="DF72B31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322B2"/>
    <w:multiLevelType w:val="hybridMultilevel"/>
    <w:tmpl w:val="A6B4B804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EAF0C5D"/>
    <w:multiLevelType w:val="hybridMultilevel"/>
    <w:tmpl w:val="8884C5E6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73B53E79"/>
    <w:multiLevelType w:val="hybridMultilevel"/>
    <w:tmpl w:val="D64CD974"/>
    <w:lvl w:ilvl="0" w:tplc="9D78847A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5" w15:restartNumberingAfterBreak="0">
    <w:nsid w:val="76172ADE"/>
    <w:multiLevelType w:val="hybridMultilevel"/>
    <w:tmpl w:val="77AC6D46"/>
    <w:lvl w:ilvl="0" w:tplc="A2BC7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A893001"/>
    <w:multiLevelType w:val="hybridMultilevel"/>
    <w:tmpl w:val="B1963994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9C5538"/>
    <w:multiLevelType w:val="hybridMultilevel"/>
    <w:tmpl w:val="32DA53BA"/>
    <w:lvl w:ilvl="0" w:tplc="62BEA0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CE30DC"/>
    <w:multiLevelType w:val="hybridMultilevel"/>
    <w:tmpl w:val="1850160E"/>
    <w:lvl w:ilvl="0" w:tplc="041A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66325903">
    <w:abstractNumId w:val="10"/>
  </w:num>
  <w:num w:numId="2" w16cid:durableId="1018847317">
    <w:abstractNumId w:val="9"/>
  </w:num>
  <w:num w:numId="3" w16cid:durableId="1433361924">
    <w:abstractNumId w:val="11"/>
  </w:num>
  <w:num w:numId="4" w16cid:durableId="211969746">
    <w:abstractNumId w:val="20"/>
  </w:num>
  <w:num w:numId="5" w16cid:durableId="1089616974">
    <w:abstractNumId w:val="1"/>
  </w:num>
  <w:num w:numId="6" w16cid:durableId="884483026">
    <w:abstractNumId w:val="19"/>
  </w:num>
  <w:num w:numId="7" w16cid:durableId="1605991181">
    <w:abstractNumId w:val="0"/>
  </w:num>
  <w:num w:numId="8" w16cid:durableId="97454706">
    <w:abstractNumId w:val="7"/>
  </w:num>
  <w:num w:numId="9" w16cid:durableId="1573395788">
    <w:abstractNumId w:val="23"/>
  </w:num>
  <w:num w:numId="10" w16cid:durableId="368842748">
    <w:abstractNumId w:val="17"/>
  </w:num>
  <w:num w:numId="11" w16cid:durableId="1555658167">
    <w:abstractNumId w:val="22"/>
  </w:num>
  <w:num w:numId="12" w16cid:durableId="1065185009">
    <w:abstractNumId w:val="12"/>
  </w:num>
  <w:num w:numId="13" w16cid:durableId="1621103191">
    <w:abstractNumId w:val="13"/>
  </w:num>
  <w:num w:numId="14" w16cid:durableId="1317033271">
    <w:abstractNumId w:val="2"/>
  </w:num>
  <w:num w:numId="15" w16cid:durableId="1623268544">
    <w:abstractNumId w:val="25"/>
  </w:num>
  <w:num w:numId="16" w16cid:durableId="398407832">
    <w:abstractNumId w:val="18"/>
  </w:num>
  <w:num w:numId="17" w16cid:durableId="1889603670">
    <w:abstractNumId w:val="8"/>
  </w:num>
  <w:num w:numId="18" w16cid:durableId="1558978906">
    <w:abstractNumId w:val="4"/>
  </w:num>
  <w:num w:numId="19" w16cid:durableId="1014380594">
    <w:abstractNumId w:val="24"/>
  </w:num>
  <w:num w:numId="20" w16cid:durableId="154996645">
    <w:abstractNumId w:val="14"/>
  </w:num>
  <w:num w:numId="21" w16cid:durableId="1675766140">
    <w:abstractNumId w:val="21"/>
  </w:num>
  <w:num w:numId="22" w16cid:durableId="789516161">
    <w:abstractNumId w:val="5"/>
  </w:num>
  <w:num w:numId="23" w16cid:durableId="231546991">
    <w:abstractNumId w:val="16"/>
  </w:num>
  <w:num w:numId="24" w16cid:durableId="2058504819">
    <w:abstractNumId w:val="3"/>
  </w:num>
  <w:num w:numId="25" w16cid:durableId="1339116925">
    <w:abstractNumId w:val="26"/>
  </w:num>
  <w:num w:numId="26" w16cid:durableId="2029871597">
    <w:abstractNumId w:val="28"/>
  </w:num>
  <w:num w:numId="27" w16cid:durableId="173227766">
    <w:abstractNumId w:val="27"/>
  </w:num>
  <w:num w:numId="28" w16cid:durableId="824977778">
    <w:abstractNumId w:val="15"/>
  </w:num>
  <w:num w:numId="29" w16cid:durableId="10954010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1265"/>
  </w:hdrShapeDefaults>
  <w:footnotePr>
    <w:footnote w:id="-1"/>
    <w:footnote w:id="0"/>
  </w:footnotePr>
  <w:endnotePr>
    <w:numFmt w:val="decimal"/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SzMDOzNLS0NDZR0lEKTi0uzszPAykwqQUA8VcRIiwAAAA="/>
  </w:docVars>
  <w:rsids>
    <w:rsidRoot w:val="004C5B0E"/>
    <w:rsid w:val="00002A9A"/>
    <w:rsid w:val="00005B64"/>
    <w:rsid w:val="000178D0"/>
    <w:rsid w:val="00022BC3"/>
    <w:rsid w:val="00046E6E"/>
    <w:rsid w:val="000512D7"/>
    <w:rsid w:val="00083629"/>
    <w:rsid w:val="000A1AC4"/>
    <w:rsid w:val="000C47AA"/>
    <w:rsid w:val="000F4D72"/>
    <w:rsid w:val="001115C3"/>
    <w:rsid w:val="00112AAA"/>
    <w:rsid w:val="001263CA"/>
    <w:rsid w:val="001267D1"/>
    <w:rsid w:val="00143A2C"/>
    <w:rsid w:val="00161CF7"/>
    <w:rsid w:val="00163E81"/>
    <w:rsid w:val="0018376C"/>
    <w:rsid w:val="001B387D"/>
    <w:rsid w:val="001B3B32"/>
    <w:rsid w:val="001B4768"/>
    <w:rsid w:val="001D7837"/>
    <w:rsid w:val="001E3B10"/>
    <w:rsid w:val="002268E9"/>
    <w:rsid w:val="002310DE"/>
    <w:rsid w:val="00231AE1"/>
    <w:rsid w:val="00237C75"/>
    <w:rsid w:val="0024665E"/>
    <w:rsid w:val="002674E7"/>
    <w:rsid w:val="00287AD9"/>
    <w:rsid w:val="002A355B"/>
    <w:rsid w:val="002C43BC"/>
    <w:rsid w:val="002C59A7"/>
    <w:rsid w:val="002E43FC"/>
    <w:rsid w:val="002F7214"/>
    <w:rsid w:val="00312937"/>
    <w:rsid w:val="003148F0"/>
    <w:rsid w:val="00320DEF"/>
    <w:rsid w:val="003242E7"/>
    <w:rsid w:val="003444B0"/>
    <w:rsid w:val="00385DE3"/>
    <w:rsid w:val="0039474A"/>
    <w:rsid w:val="003A3539"/>
    <w:rsid w:val="003A51CC"/>
    <w:rsid w:val="003A6F62"/>
    <w:rsid w:val="003C49AE"/>
    <w:rsid w:val="003C7374"/>
    <w:rsid w:val="003D4333"/>
    <w:rsid w:val="003E359D"/>
    <w:rsid w:val="003F1463"/>
    <w:rsid w:val="003F6A77"/>
    <w:rsid w:val="003F755D"/>
    <w:rsid w:val="00400FA5"/>
    <w:rsid w:val="00417DB3"/>
    <w:rsid w:val="004244A7"/>
    <w:rsid w:val="004318B6"/>
    <w:rsid w:val="004455D1"/>
    <w:rsid w:val="00446956"/>
    <w:rsid w:val="00450CB9"/>
    <w:rsid w:val="00456AAF"/>
    <w:rsid w:val="00463CA5"/>
    <w:rsid w:val="00467C32"/>
    <w:rsid w:val="00473772"/>
    <w:rsid w:val="00484F3E"/>
    <w:rsid w:val="00487AEA"/>
    <w:rsid w:val="00491F34"/>
    <w:rsid w:val="00493C82"/>
    <w:rsid w:val="00493E20"/>
    <w:rsid w:val="004A54B3"/>
    <w:rsid w:val="004B22F2"/>
    <w:rsid w:val="004B70D7"/>
    <w:rsid w:val="004C5B0E"/>
    <w:rsid w:val="004C680B"/>
    <w:rsid w:val="004D4401"/>
    <w:rsid w:val="004D51DD"/>
    <w:rsid w:val="004D5A30"/>
    <w:rsid w:val="005063AD"/>
    <w:rsid w:val="005072C2"/>
    <w:rsid w:val="0055216D"/>
    <w:rsid w:val="00567C00"/>
    <w:rsid w:val="0057766A"/>
    <w:rsid w:val="00581F44"/>
    <w:rsid w:val="005C150A"/>
    <w:rsid w:val="005C3BB3"/>
    <w:rsid w:val="005D0EA2"/>
    <w:rsid w:val="005D5CA3"/>
    <w:rsid w:val="005E47D3"/>
    <w:rsid w:val="005E53A7"/>
    <w:rsid w:val="005F71BA"/>
    <w:rsid w:val="00602820"/>
    <w:rsid w:val="00607675"/>
    <w:rsid w:val="0061434F"/>
    <w:rsid w:val="00616AEF"/>
    <w:rsid w:val="0062461E"/>
    <w:rsid w:val="00626F86"/>
    <w:rsid w:val="00635B23"/>
    <w:rsid w:val="006705AA"/>
    <w:rsid w:val="00691BDA"/>
    <w:rsid w:val="006A1470"/>
    <w:rsid w:val="006A52DD"/>
    <w:rsid w:val="006B5368"/>
    <w:rsid w:val="006B6002"/>
    <w:rsid w:val="006D5297"/>
    <w:rsid w:val="006F3820"/>
    <w:rsid w:val="00717637"/>
    <w:rsid w:val="00720971"/>
    <w:rsid w:val="007260F8"/>
    <w:rsid w:val="00741E4B"/>
    <w:rsid w:val="0075174C"/>
    <w:rsid w:val="00756AE3"/>
    <w:rsid w:val="00776487"/>
    <w:rsid w:val="007879A6"/>
    <w:rsid w:val="00792B9D"/>
    <w:rsid w:val="007A395A"/>
    <w:rsid w:val="007B6FF3"/>
    <w:rsid w:val="007C102A"/>
    <w:rsid w:val="007D0382"/>
    <w:rsid w:val="007E0962"/>
    <w:rsid w:val="007E2F00"/>
    <w:rsid w:val="007E4478"/>
    <w:rsid w:val="00834D66"/>
    <w:rsid w:val="008373D3"/>
    <w:rsid w:val="008564A6"/>
    <w:rsid w:val="00864ED9"/>
    <w:rsid w:val="0086511F"/>
    <w:rsid w:val="00867DF1"/>
    <w:rsid w:val="008B16F0"/>
    <w:rsid w:val="008B4A49"/>
    <w:rsid w:val="008C3897"/>
    <w:rsid w:val="008E28C8"/>
    <w:rsid w:val="008F1865"/>
    <w:rsid w:val="009021A2"/>
    <w:rsid w:val="00906BAB"/>
    <w:rsid w:val="009222F0"/>
    <w:rsid w:val="00932D78"/>
    <w:rsid w:val="009342C8"/>
    <w:rsid w:val="009663D2"/>
    <w:rsid w:val="009916D3"/>
    <w:rsid w:val="00993435"/>
    <w:rsid w:val="009A4D05"/>
    <w:rsid w:val="009B0110"/>
    <w:rsid w:val="009E001C"/>
    <w:rsid w:val="009E32CF"/>
    <w:rsid w:val="00A14DE4"/>
    <w:rsid w:val="00A153BA"/>
    <w:rsid w:val="00A44869"/>
    <w:rsid w:val="00A46C2D"/>
    <w:rsid w:val="00A46EC9"/>
    <w:rsid w:val="00A61E3A"/>
    <w:rsid w:val="00A702D1"/>
    <w:rsid w:val="00A75E04"/>
    <w:rsid w:val="00A7760A"/>
    <w:rsid w:val="00A819C0"/>
    <w:rsid w:val="00A959EF"/>
    <w:rsid w:val="00A96D8B"/>
    <w:rsid w:val="00AA0DF2"/>
    <w:rsid w:val="00AA2BAF"/>
    <w:rsid w:val="00AA62E5"/>
    <w:rsid w:val="00AD30EB"/>
    <w:rsid w:val="00AE0BAA"/>
    <w:rsid w:val="00B02375"/>
    <w:rsid w:val="00B123D9"/>
    <w:rsid w:val="00B16DD1"/>
    <w:rsid w:val="00B17FAE"/>
    <w:rsid w:val="00B250FE"/>
    <w:rsid w:val="00B337EC"/>
    <w:rsid w:val="00B67DEB"/>
    <w:rsid w:val="00B76573"/>
    <w:rsid w:val="00B8790A"/>
    <w:rsid w:val="00BB462E"/>
    <w:rsid w:val="00BB6F4C"/>
    <w:rsid w:val="00BC0698"/>
    <w:rsid w:val="00BC74C0"/>
    <w:rsid w:val="00BF3BE7"/>
    <w:rsid w:val="00C01479"/>
    <w:rsid w:val="00C07191"/>
    <w:rsid w:val="00C15D63"/>
    <w:rsid w:val="00C31C7C"/>
    <w:rsid w:val="00C42510"/>
    <w:rsid w:val="00C44D9B"/>
    <w:rsid w:val="00C50C3C"/>
    <w:rsid w:val="00C9139A"/>
    <w:rsid w:val="00CB7942"/>
    <w:rsid w:val="00CD27BD"/>
    <w:rsid w:val="00CE03D1"/>
    <w:rsid w:val="00CE1E92"/>
    <w:rsid w:val="00CF0BEB"/>
    <w:rsid w:val="00CF4497"/>
    <w:rsid w:val="00D2365D"/>
    <w:rsid w:val="00D37BF4"/>
    <w:rsid w:val="00D55EA5"/>
    <w:rsid w:val="00D764BE"/>
    <w:rsid w:val="00D76C5A"/>
    <w:rsid w:val="00D80154"/>
    <w:rsid w:val="00D8015B"/>
    <w:rsid w:val="00D91771"/>
    <w:rsid w:val="00DA2783"/>
    <w:rsid w:val="00DD7846"/>
    <w:rsid w:val="00DF08E5"/>
    <w:rsid w:val="00DF0E68"/>
    <w:rsid w:val="00E02374"/>
    <w:rsid w:val="00E260BC"/>
    <w:rsid w:val="00E30B3B"/>
    <w:rsid w:val="00E4229E"/>
    <w:rsid w:val="00E5195D"/>
    <w:rsid w:val="00E62872"/>
    <w:rsid w:val="00E956CF"/>
    <w:rsid w:val="00E95CD4"/>
    <w:rsid w:val="00EA6755"/>
    <w:rsid w:val="00EF1001"/>
    <w:rsid w:val="00F21F00"/>
    <w:rsid w:val="00F2576C"/>
    <w:rsid w:val="00F410E5"/>
    <w:rsid w:val="00F51F5C"/>
    <w:rsid w:val="00F878DB"/>
    <w:rsid w:val="00FB4C03"/>
    <w:rsid w:val="00FC4104"/>
    <w:rsid w:val="00FC640D"/>
    <w:rsid w:val="00FD04C2"/>
    <w:rsid w:val="00FD2B7A"/>
    <w:rsid w:val="00FE42A5"/>
    <w:rsid w:val="00FE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4E114DEB"/>
  <w15:chartTrackingRefBased/>
  <w15:docId w15:val="{E236D10B-2650-4161-BD09-D2F411263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756AE3"/>
    <w:pPr>
      <w:keepNext/>
      <w:jc w:val="center"/>
      <w:outlineLvl w:val="1"/>
    </w:pPr>
    <w:rPr>
      <w:rFonts w:ascii="Arial" w:hAnsi="Arial" w:cs="Arial"/>
      <w:b/>
      <w:bCs/>
      <w:sz w:val="20"/>
    </w:rPr>
  </w:style>
  <w:style w:type="paragraph" w:styleId="Heading3">
    <w:name w:val="heading 3"/>
    <w:basedOn w:val="Normal"/>
    <w:next w:val="Normal"/>
    <w:qFormat/>
    <w:rsid w:val="00756AE3"/>
    <w:pPr>
      <w:keepNext/>
      <w:ind w:right="-315"/>
      <w:jc w:val="center"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rsid w:val="00756AE3"/>
    <w:pPr>
      <w:keepNext/>
      <w:jc w:val="center"/>
      <w:outlineLvl w:val="3"/>
    </w:pPr>
    <w:rPr>
      <w:rFonts w:ascii="Arial" w:hAnsi="Arial" w:cs="Arial"/>
      <w:b/>
      <w:bCs/>
      <w:color w:val="FFFFFF"/>
      <w:sz w:val="20"/>
    </w:rPr>
  </w:style>
  <w:style w:type="paragraph" w:styleId="Heading5">
    <w:name w:val="heading 5"/>
    <w:basedOn w:val="Normal"/>
    <w:next w:val="Normal"/>
    <w:link w:val="Heading5Char"/>
    <w:qFormat/>
    <w:rsid w:val="00B250F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qFormat/>
    <w:rsid w:val="004C5B0E"/>
    <w:pPr>
      <w:jc w:val="right"/>
    </w:pPr>
    <w:rPr>
      <w:rFonts w:ascii="Arial" w:hAnsi="Arial" w:cs="Arial"/>
      <w:b/>
      <w:bCs/>
      <w:sz w:val="28"/>
    </w:rPr>
  </w:style>
  <w:style w:type="paragraph" w:styleId="EndnoteText">
    <w:name w:val="endnote text"/>
    <w:basedOn w:val="Normal"/>
    <w:semiHidden/>
    <w:rsid w:val="004C5B0E"/>
    <w:rPr>
      <w:sz w:val="20"/>
      <w:szCs w:val="20"/>
    </w:rPr>
  </w:style>
  <w:style w:type="character" w:styleId="Hyperlink">
    <w:name w:val="Hyperlink"/>
    <w:rsid w:val="006A52DD"/>
    <w:rPr>
      <w:color w:val="0000FF"/>
      <w:u w:val="single"/>
    </w:rPr>
  </w:style>
  <w:style w:type="character" w:styleId="EndnoteReference">
    <w:name w:val="endnote reference"/>
    <w:semiHidden/>
    <w:rsid w:val="00756AE3"/>
    <w:rPr>
      <w:vertAlign w:val="superscript"/>
    </w:rPr>
  </w:style>
  <w:style w:type="paragraph" w:styleId="BodyText2">
    <w:name w:val="Body Text 2"/>
    <w:basedOn w:val="Normal"/>
    <w:rsid w:val="00756AE3"/>
    <w:pPr>
      <w:jc w:val="center"/>
    </w:pPr>
    <w:rPr>
      <w:rFonts w:ascii="Arial" w:hAnsi="Arial" w:cs="Arial"/>
      <w:b/>
      <w:bCs/>
      <w:color w:val="FFFFFF"/>
      <w:sz w:val="20"/>
    </w:rPr>
  </w:style>
  <w:style w:type="paragraph" w:styleId="BodyText3">
    <w:name w:val="Body Text 3"/>
    <w:basedOn w:val="Normal"/>
    <w:rsid w:val="00756AE3"/>
    <w:pPr>
      <w:jc w:val="right"/>
    </w:pPr>
    <w:rPr>
      <w:rFonts w:ascii="Arial" w:hAnsi="Arial" w:cs="Arial"/>
      <w:b/>
      <w:bCs/>
      <w:sz w:val="20"/>
    </w:rPr>
  </w:style>
  <w:style w:type="paragraph" w:styleId="BodyText">
    <w:name w:val="Body Text"/>
    <w:basedOn w:val="Normal"/>
    <w:rsid w:val="00756AE3"/>
    <w:pPr>
      <w:spacing w:after="120"/>
    </w:pPr>
  </w:style>
  <w:style w:type="paragraph" w:styleId="Header">
    <w:name w:val="header"/>
    <w:basedOn w:val="Normal"/>
    <w:link w:val="HeaderChar"/>
    <w:uiPriority w:val="99"/>
    <w:rsid w:val="00E4229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E4229E"/>
    <w:pPr>
      <w:tabs>
        <w:tab w:val="center" w:pos="4536"/>
        <w:tab w:val="right" w:pos="9072"/>
      </w:tabs>
    </w:pPr>
  </w:style>
  <w:style w:type="character" w:customStyle="1" w:styleId="Heading5Char">
    <w:name w:val="Heading 5 Char"/>
    <w:link w:val="Heading5"/>
    <w:semiHidden/>
    <w:rsid w:val="00B250F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FootnoteText">
    <w:name w:val="footnote text"/>
    <w:basedOn w:val="Normal"/>
    <w:link w:val="FootnoteTextChar"/>
    <w:rsid w:val="00B250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250FE"/>
  </w:style>
  <w:style w:type="character" w:styleId="FootnoteReference">
    <w:name w:val="footnote reference"/>
    <w:rsid w:val="00B250FE"/>
    <w:rPr>
      <w:vertAlign w:val="superscript"/>
    </w:rPr>
  </w:style>
  <w:style w:type="character" w:customStyle="1" w:styleId="HeaderChar">
    <w:name w:val="Header Char"/>
    <w:link w:val="Header"/>
    <w:uiPriority w:val="99"/>
    <w:rsid w:val="004A54B3"/>
    <w:rPr>
      <w:sz w:val="24"/>
      <w:szCs w:val="24"/>
    </w:rPr>
  </w:style>
  <w:style w:type="paragraph" w:customStyle="1" w:styleId="Default">
    <w:name w:val="Default"/>
    <w:rsid w:val="00CF4497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1165</Characters>
  <Application>Microsoft Office Word</Application>
  <DocSecurity>0</DocSecurity>
  <Lines>3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Upute za izradu radova</vt:lpstr>
      <vt:lpstr>Upute za izradu radova</vt:lpstr>
    </vt:vector>
  </TitlesOfParts>
  <Company>Algebra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e za izradu radova</dc:title>
  <dc:subject/>
  <dc:creator>Renato Barišić</dc:creator>
  <cp:keywords/>
  <cp:lastModifiedBy>Branimir Valentic</cp:lastModifiedBy>
  <cp:revision>3</cp:revision>
  <cp:lastPrinted>2009-10-28T09:48:00Z</cp:lastPrinted>
  <dcterms:created xsi:type="dcterms:W3CDTF">2024-10-01T16:55:00Z</dcterms:created>
  <dcterms:modified xsi:type="dcterms:W3CDTF">2024-10-0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053ee5688722d1d7171a754257a4599ad7006d1682690841f52e8104209e39</vt:lpwstr>
  </property>
</Properties>
</file>